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03813" w:rsidRDefault="00103813" w:rsidP="00103813">
      <w:pPr>
        <w:spacing w:after="0"/>
        <w:jc w:val="center"/>
        <w:rPr>
          <w:b/>
          <w:sz w:val="32"/>
        </w:rPr>
      </w:pPr>
      <w:r w:rsidRPr="00103813">
        <w:rPr>
          <w:b/>
          <w:sz w:val="32"/>
        </w:rPr>
        <w:t>James Shaw</w:t>
      </w:r>
    </w:p>
    <w:p w:rsidR="00103813" w:rsidRPr="00103813" w:rsidRDefault="00103813" w:rsidP="00103813">
      <w:pPr>
        <w:spacing w:after="0"/>
        <w:jc w:val="center"/>
        <w:rPr>
          <w:i/>
          <w:sz w:val="28"/>
        </w:rPr>
      </w:pPr>
      <w:r w:rsidRPr="00103813">
        <w:rPr>
          <w:i/>
          <w:sz w:val="28"/>
        </w:rPr>
        <w:t>Restaurant Worker</w:t>
      </w:r>
    </w:p>
    <w:p w:rsidR="00103813" w:rsidRPr="00103813" w:rsidRDefault="00103813" w:rsidP="00103813">
      <w:pPr>
        <w:spacing w:after="0"/>
        <w:jc w:val="center"/>
        <w:rPr>
          <w:sz w:val="24"/>
        </w:rPr>
      </w:pPr>
      <w:r w:rsidRPr="00103813">
        <w:rPr>
          <w:sz w:val="24"/>
        </w:rPr>
        <w:t>jshaw@wwrfresource.com</w:t>
      </w:r>
    </w:p>
    <w:p w:rsidR="00103813" w:rsidRPr="00103813" w:rsidRDefault="00BE706C" w:rsidP="00103813">
      <w:pPr>
        <w:spacing w:after="0"/>
        <w:jc w:val="center"/>
        <w:rPr>
          <w:i/>
          <w:sz w:val="24"/>
        </w:rPr>
      </w:pPr>
      <w:r>
        <w:rPr>
          <w:i/>
          <w:sz w:val="24"/>
        </w:rPr>
        <w:t>316-779-6532</w:t>
      </w:r>
      <w:bookmarkStart w:id="0" w:name="_GoBack"/>
      <w:bookmarkEnd w:id="0"/>
    </w:p>
    <w:p w:rsidR="00103813" w:rsidRPr="00103813" w:rsidRDefault="00103813" w:rsidP="00103813">
      <w:pPr>
        <w:spacing w:after="0"/>
        <w:jc w:val="center"/>
        <w:rPr>
          <w:sz w:val="24"/>
        </w:rPr>
      </w:pPr>
      <w:r w:rsidRPr="00103813">
        <w:rPr>
          <w:sz w:val="24"/>
        </w:rPr>
        <w:t>401 S. Emporia, Wichita, KS 67202</w:t>
      </w:r>
    </w:p>
    <w:p w:rsidR="00103813" w:rsidRPr="00103813" w:rsidRDefault="00103813">
      <w:pPr>
        <w:rPr>
          <w:b/>
          <w:sz w:val="24"/>
        </w:rPr>
      </w:pPr>
      <w:r w:rsidRPr="00103813">
        <w:rPr>
          <w:b/>
          <w:sz w:val="24"/>
        </w:rPr>
        <w:t>Summary of Qualifications</w:t>
      </w:r>
    </w:p>
    <w:p w:rsidR="00103813" w:rsidRPr="00103813" w:rsidRDefault="00103813" w:rsidP="00103813">
      <w:pPr>
        <w:pStyle w:val="ListParagraph"/>
        <w:numPr>
          <w:ilvl w:val="0"/>
          <w:numId w:val="2"/>
        </w:numPr>
        <w:rPr>
          <w:sz w:val="24"/>
        </w:rPr>
      </w:pPr>
      <w:r w:rsidRPr="00103813">
        <w:rPr>
          <w:sz w:val="24"/>
        </w:rPr>
        <w:t>2 years’ of food service experience working in quick-service and fast-casual establishments.</w:t>
      </w:r>
    </w:p>
    <w:p w:rsidR="00103813" w:rsidRPr="00103813" w:rsidRDefault="00103813" w:rsidP="00103813">
      <w:pPr>
        <w:pStyle w:val="ListParagraph"/>
        <w:numPr>
          <w:ilvl w:val="0"/>
          <w:numId w:val="2"/>
        </w:numPr>
        <w:rPr>
          <w:sz w:val="24"/>
        </w:rPr>
      </w:pPr>
      <w:r w:rsidRPr="00103813">
        <w:rPr>
          <w:sz w:val="24"/>
        </w:rPr>
        <w:t>2 years’ of janitorial work for large industrial-grade buildings.</w:t>
      </w:r>
    </w:p>
    <w:p w:rsidR="00103813" w:rsidRPr="00103813" w:rsidRDefault="00103813">
      <w:pPr>
        <w:rPr>
          <w:b/>
          <w:sz w:val="24"/>
        </w:rPr>
      </w:pPr>
      <w:r w:rsidRPr="00103813">
        <w:rPr>
          <w:b/>
          <w:sz w:val="24"/>
        </w:rPr>
        <w:t>Skills</w:t>
      </w:r>
    </w:p>
    <w:p w:rsidR="007C1F71" w:rsidRDefault="007C1F71" w:rsidP="00103813">
      <w:pPr>
        <w:pStyle w:val="ListParagraph"/>
        <w:numPr>
          <w:ilvl w:val="0"/>
          <w:numId w:val="1"/>
        </w:numPr>
        <w:rPr>
          <w:sz w:val="24"/>
        </w:rPr>
        <w:sectPr w:rsidR="007C1F7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lastRenderedPageBreak/>
        <w:t>Cooking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t>Dishwashing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t>Prepping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t>Stocking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lastRenderedPageBreak/>
        <w:t>Inventory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t>Bussing</w:t>
      </w:r>
    </w:p>
    <w:p w:rsidR="00103813" w:rsidRPr="00103813" w:rsidRDefault="00103813" w:rsidP="00103813">
      <w:pPr>
        <w:pStyle w:val="ListParagraph"/>
        <w:numPr>
          <w:ilvl w:val="0"/>
          <w:numId w:val="1"/>
        </w:numPr>
        <w:rPr>
          <w:sz w:val="24"/>
        </w:rPr>
      </w:pPr>
      <w:r w:rsidRPr="00103813">
        <w:rPr>
          <w:sz w:val="24"/>
        </w:rPr>
        <w:t>Cleaning</w:t>
      </w:r>
    </w:p>
    <w:p w:rsidR="007C1F71" w:rsidRDefault="007C1F71" w:rsidP="00103813">
      <w:pPr>
        <w:rPr>
          <w:b/>
          <w:sz w:val="24"/>
        </w:rPr>
        <w:sectPr w:rsidR="007C1F71" w:rsidSect="007C1F7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03813" w:rsidRPr="007C1F71" w:rsidRDefault="00103813" w:rsidP="00103813">
      <w:pPr>
        <w:rPr>
          <w:b/>
          <w:sz w:val="24"/>
        </w:rPr>
      </w:pPr>
      <w:r w:rsidRPr="007C1F71">
        <w:rPr>
          <w:b/>
          <w:sz w:val="24"/>
        </w:rPr>
        <w:lastRenderedPageBreak/>
        <w:t>Experience</w:t>
      </w:r>
    </w:p>
    <w:p w:rsidR="00103813" w:rsidRPr="00103813" w:rsidRDefault="00103813" w:rsidP="007C1F71">
      <w:pPr>
        <w:tabs>
          <w:tab w:val="center" w:pos="4680"/>
          <w:tab w:val="right" w:pos="9360"/>
        </w:tabs>
        <w:rPr>
          <w:sz w:val="24"/>
        </w:rPr>
      </w:pPr>
      <w:r w:rsidRPr="007C1F71">
        <w:rPr>
          <w:i/>
          <w:sz w:val="24"/>
        </w:rPr>
        <w:t>Custodian</w:t>
      </w:r>
      <w:r w:rsidRPr="00103813">
        <w:rPr>
          <w:sz w:val="24"/>
        </w:rPr>
        <w:tab/>
        <w:t>State of Kansas</w:t>
      </w:r>
      <w:r w:rsidRPr="00103813">
        <w:rPr>
          <w:sz w:val="24"/>
        </w:rPr>
        <w:tab/>
        <w:t>2016 – 2018</w:t>
      </w:r>
    </w:p>
    <w:p w:rsidR="00103813" w:rsidRPr="00103813" w:rsidRDefault="00103813" w:rsidP="00103813">
      <w:pPr>
        <w:pStyle w:val="ListParagraph"/>
        <w:numPr>
          <w:ilvl w:val="0"/>
          <w:numId w:val="4"/>
        </w:numPr>
        <w:rPr>
          <w:sz w:val="24"/>
        </w:rPr>
      </w:pPr>
      <w:r w:rsidRPr="00103813">
        <w:rPr>
          <w:sz w:val="24"/>
        </w:rPr>
        <w:t>Maintain large areas of tile and concrete flooring with buffing machines.</w:t>
      </w:r>
    </w:p>
    <w:p w:rsidR="00103813" w:rsidRPr="00103813" w:rsidRDefault="00103813" w:rsidP="00103813">
      <w:pPr>
        <w:pStyle w:val="ListParagraph"/>
        <w:numPr>
          <w:ilvl w:val="0"/>
          <w:numId w:val="4"/>
        </w:numPr>
        <w:rPr>
          <w:sz w:val="24"/>
        </w:rPr>
      </w:pPr>
      <w:r w:rsidRPr="00103813">
        <w:rPr>
          <w:sz w:val="24"/>
        </w:rPr>
        <w:t>Cleaned public and private areas including restrooms and offices with proper sanitation procedures.</w:t>
      </w:r>
    </w:p>
    <w:p w:rsidR="00103813" w:rsidRPr="00103813" w:rsidRDefault="00103813" w:rsidP="00103813">
      <w:pPr>
        <w:pStyle w:val="ListParagraph"/>
        <w:numPr>
          <w:ilvl w:val="0"/>
          <w:numId w:val="4"/>
        </w:numPr>
        <w:rPr>
          <w:sz w:val="24"/>
        </w:rPr>
      </w:pPr>
      <w:r w:rsidRPr="00103813">
        <w:rPr>
          <w:sz w:val="24"/>
        </w:rPr>
        <w:t>Stocked paper and dry goods in storage areas while maintaining accurate inventory.</w:t>
      </w:r>
    </w:p>
    <w:p w:rsidR="00103813" w:rsidRPr="00103813" w:rsidRDefault="00103813" w:rsidP="007C1F71">
      <w:pPr>
        <w:tabs>
          <w:tab w:val="left" w:pos="2880"/>
          <w:tab w:val="left" w:pos="5040"/>
          <w:tab w:val="right" w:pos="9360"/>
        </w:tabs>
        <w:rPr>
          <w:sz w:val="24"/>
        </w:rPr>
      </w:pPr>
      <w:r w:rsidRPr="007C1F71">
        <w:rPr>
          <w:i/>
          <w:sz w:val="24"/>
        </w:rPr>
        <w:t>Dishwasher</w:t>
      </w:r>
      <w:r w:rsidRPr="00103813">
        <w:rPr>
          <w:sz w:val="24"/>
        </w:rPr>
        <w:tab/>
        <w:t>Jimmie’s Diner</w:t>
      </w:r>
      <w:r w:rsidRPr="00103813">
        <w:rPr>
          <w:sz w:val="24"/>
        </w:rPr>
        <w:tab/>
        <w:t>Wichita, KS</w:t>
      </w:r>
      <w:r w:rsidRPr="00103813">
        <w:rPr>
          <w:sz w:val="24"/>
        </w:rPr>
        <w:tab/>
        <w:t>Summer &amp; Fall 2016</w:t>
      </w:r>
    </w:p>
    <w:p w:rsidR="00103813" w:rsidRPr="00103813" w:rsidRDefault="00103813" w:rsidP="00103813">
      <w:pPr>
        <w:pStyle w:val="ListParagraph"/>
        <w:numPr>
          <w:ilvl w:val="0"/>
          <w:numId w:val="3"/>
        </w:numPr>
        <w:rPr>
          <w:sz w:val="24"/>
        </w:rPr>
      </w:pPr>
      <w:r w:rsidRPr="00103813">
        <w:rPr>
          <w:sz w:val="24"/>
        </w:rPr>
        <w:t>Operated commercial dishwashing machines to clean all pots, pans, dishes, and utensils.</w:t>
      </w:r>
    </w:p>
    <w:p w:rsidR="00103813" w:rsidRPr="00103813" w:rsidRDefault="00103813" w:rsidP="00103813">
      <w:pPr>
        <w:pStyle w:val="ListParagraph"/>
        <w:numPr>
          <w:ilvl w:val="0"/>
          <w:numId w:val="3"/>
        </w:numPr>
        <w:rPr>
          <w:sz w:val="24"/>
        </w:rPr>
      </w:pPr>
      <w:r w:rsidRPr="00103813">
        <w:rPr>
          <w:sz w:val="24"/>
        </w:rPr>
        <w:t>Monitored fluid levels for detergent and other chemicals being used in the dish and kitchen areas.</w:t>
      </w:r>
    </w:p>
    <w:p w:rsidR="00103813" w:rsidRDefault="00103813" w:rsidP="00103813">
      <w:pPr>
        <w:pStyle w:val="ListParagraph"/>
        <w:numPr>
          <w:ilvl w:val="0"/>
          <w:numId w:val="3"/>
        </w:numPr>
        <w:rPr>
          <w:sz w:val="24"/>
        </w:rPr>
      </w:pPr>
      <w:r w:rsidRPr="00103813">
        <w:rPr>
          <w:sz w:val="24"/>
        </w:rPr>
        <w:t>Assisted with front of house duties such as bussing and cleaning during peak service times.</w:t>
      </w:r>
    </w:p>
    <w:p w:rsidR="00103813" w:rsidRDefault="00103813" w:rsidP="007C1F71">
      <w:pPr>
        <w:tabs>
          <w:tab w:val="left" w:pos="2880"/>
          <w:tab w:val="left" w:pos="5040"/>
          <w:tab w:val="right" w:pos="9360"/>
        </w:tabs>
        <w:rPr>
          <w:sz w:val="24"/>
        </w:rPr>
      </w:pPr>
      <w:r w:rsidRPr="007C1F71">
        <w:rPr>
          <w:i/>
          <w:sz w:val="24"/>
        </w:rPr>
        <w:t>Cook</w:t>
      </w:r>
      <w:r>
        <w:rPr>
          <w:sz w:val="24"/>
        </w:rPr>
        <w:tab/>
        <w:t>Spangle</w:t>
      </w:r>
      <w:r w:rsidR="007C1F71">
        <w:rPr>
          <w:sz w:val="24"/>
        </w:rPr>
        <w:t>s</w:t>
      </w:r>
      <w:r>
        <w:rPr>
          <w:sz w:val="24"/>
        </w:rPr>
        <w:tab/>
        <w:t>Wichita, KS</w:t>
      </w:r>
      <w:r>
        <w:rPr>
          <w:sz w:val="24"/>
        </w:rPr>
        <w:tab/>
        <w:t>Spring &amp; Summer 2016</w:t>
      </w:r>
    </w:p>
    <w:p w:rsidR="00103813" w:rsidRPr="007C1F71" w:rsidRDefault="00103813" w:rsidP="007C1F71">
      <w:pPr>
        <w:pStyle w:val="ListParagraph"/>
        <w:numPr>
          <w:ilvl w:val="0"/>
          <w:numId w:val="5"/>
        </w:numPr>
        <w:rPr>
          <w:sz w:val="24"/>
        </w:rPr>
      </w:pPr>
      <w:r w:rsidRPr="007C1F71">
        <w:rPr>
          <w:sz w:val="24"/>
        </w:rPr>
        <w:t>Handled multiple back-of-house duties including cooking, cleaning, and stocking inventory.</w:t>
      </w:r>
    </w:p>
    <w:p w:rsidR="00103813" w:rsidRPr="007C1F71" w:rsidRDefault="00103813" w:rsidP="007C1F71">
      <w:pPr>
        <w:pStyle w:val="ListParagraph"/>
        <w:numPr>
          <w:ilvl w:val="0"/>
          <w:numId w:val="5"/>
        </w:numPr>
        <w:rPr>
          <w:sz w:val="24"/>
        </w:rPr>
      </w:pPr>
      <w:r w:rsidRPr="007C1F71">
        <w:rPr>
          <w:sz w:val="24"/>
        </w:rPr>
        <w:t>Worked with grills and fryers to prepare foods to order according to guest specification.</w:t>
      </w:r>
    </w:p>
    <w:p w:rsidR="00103813" w:rsidRPr="007C1F71" w:rsidRDefault="007C1F71" w:rsidP="007C1F71">
      <w:pPr>
        <w:pStyle w:val="ListParagraph"/>
        <w:numPr>
          <w:ilvl w:val="0"/>
          <w:numId w:val="5"/>
        </w:numPr>
        <w:rPr>
          <w:sz w:val="24"/>
        </w:rPr>
      </w:pPr>
      <w:r w:rsidRPr="007C1F71">
        <w:rPr>
          <w:sz w:val="24"/>
        </w:rPr>
        <w:t>Maintained accurate accounting and inventory of stock received through deliveries.</w:t>
      </w:r>
    </w:p>
    <w:sectPr w:rsidR="00103813" w:rsidRPr="007C1F71" w:rsidSect="007C1F7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A373BB"/>
    <w:multiLevelType w:val="hybridMultilevel"/>
    <w:tmpl w:val="2A068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D3C1E"/>
    <w:multiLevelType w:val="hybridMultilevel"/>
    <w:tmpl w:val="3356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F53D27"/>
    <w:multiLevelType w:val="hybridMultilevel"/>
    <w:tmpl w:val="8B4C4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B25D0A"/>
    <w:multiLevelType w:val="hybridMultilevel"/>
    <w:tmpl w:val="036C9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C204F8"/>
    <w:multiLevelType w:val="hybridMultilevel"/>
    <w:tmpl w:val="9D625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sDSyMDA1N7YwNzFS0lEKTi0uzszPAykwqgUAcr/aRiwAAAA="/>
  </w:docVars>
  <w:rsids>
    <w:rsidRoot w:val="00103813"/>
    <w:rsid w:val="00103813"/>
    <w:rsid w:val="00522C52"/>
    <w:rsid w:val="007C1F71"/>
    <w:rsid w:val="007E2073"/>
    <w:rsid w:val="00BE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381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381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381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038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16T16:06:00Z</cp:lastPrinted>
  <dcterms:created xsi:type="dcterms:W3CDTF">2018-03-16T15:54:00Z</dcterms:created>
  <dcterms:modified xsi:type="dcterms:W3CDTF">2018-05-21T14:49:00Z</dcterms:modified>
</cp:coreProperties>
</file>